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4</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ครับ คุณผู้ชมติดตามอยู่กับคุณณัฐภัทรพล จุติการพาณิชย์ ผมวัฒนะ คล้ายแก้ว อาจารย์ล่ามภาษามือประจำรายการของเรา อาจารย์ คมคิด ศันสนะเกียรติ กับข่าวเข้าความเข้มข้นที่สหรัฐอเมริกา ติดตามกับคุณกิตติมี เสรีประยูร นะครับ เช้าวันนี้ เราพบกันในวันพฤหัสบดี วันที่ 24 ตุลาคม พุทธศักราช 2567 ครับ</w:t>
      </w:r>
    </w:p>
    <w:p>
      <w:pPr>
        <w:pStyle w:val="BodyText"/>
      </w:pPr>
      <w:r>
        <w:t xml:space="preserve">(คุณณัฐภัทรพล) เช้าวันนี้ บรรยากาศค่อนข้างแจ่มใสกันเลยเดียวนะครับ เราจะเห็นว่าฝนตกลงมาอย่างหนักเลย ที่อาคารรัฐสภาของเราก็ตกอย่างหนักเลยนะครับ คุณวัฒนะครับ</w:t>
      </w:r>
    </w:p>
    <w:p>
      <w:pPr>
        <w:pStyle w:val="BodyText"/>
      </w:pPr>
      <w:r>
        <w:t xml:space="preserve">(คุณวัฒนะ) ไม่ใช่ เมื่อวานนี้หลายจุดหลายที่ก็ฝนตกหนักเลยนะครับ หลายท่าน ผมเชื่อว่ากับขบวนซ้อมเรือพยุหยาตราทางชลมารคนี่นะครับ คุณผู้ชม หลายคนตั้งใจไปรอชม ไปรอดูกัน แต่ปรากฏว่าฝนที่ตกลงมา ต้องให้มีการประกาศงดซ้อมลงไปครับ หลังจากนั้นช่วงเวลาหนึ่ง จะได้มีการประกาศออกมา จะมีการซ้อมเก็บรายละเอียดต่าง ๆ ช่วงเวลาประมาณสักเที่ยงนะครับ ไปถึงบ่าย 3 โมง คุณผมชมก็สามารถไปชมขบวนพยุหยาตราทางชลมารคกันได้เช่นเคยนะครับ วันนี้ ก็เป็นเรือพระที่นั่ง และในส่วนของเรือริ้วขบวนนะครับ ก็จะเป็นการซ้อมเก็บรายละเอียดก่อนจะถึงวันจริง วันอาทิตย์ที่ 27 ตุลาคมนี้ คุณผมชมก็สามารถไปติดตามกันได้ในวันนี้ ในช่วงของวัดระฆังโฆสิตาราม จะกระทั่งไปถึงวัดอรุณฯ นั่นเองนะครับ ก็สามารถที่จะไปติดตามกันได้</w:t>
      </w:r>
    </w:p>
    <w:p>
      <w:pPr>
        <w:pStyle w:val="BodyText"/>
      </w:pPr>
      <w:r>
        <w:t xml:space="preserve">(คุณวัฒนะ) ก็บอกว่าเป็นความประทับใจเป็นความยิ่งใหญ่ ต้องบอกว่ามีหนึ่งเดียวในโลก ขบวนพยุหยาตราทางชลมารคนะครับ คุณผู้ชมที่สนใจ แล้วก็ติดตามบรรยากาศ ไปดูการซ้อมเก็บรายละเอียดนะครับ ส่วนวันนี้ที่รัฐสภา คุณผู้ชมติดตามกันนะครับ การประชุมสภาผู้แทนราษฎร จะเริ่มประมาณ 09.00 น. แน่นอน วันนี้ติดตามไปที่ข่าวหนึ่งในนั้น ก็มีความต่อเนื่องจากสัปดาห์ก่อนนะครับ เรื่องของการนิรโทษกรรม จะเป็นอย่างไร รอติดตามรายงานดังกล้าวนี้หรือไม่</w:t>
      </w:r>
    </w:p>
    <w:p>
      <w:pPr>
        <w:pStyle w:val="BodyText"/>
      </w:pPr>
      <w:r>
        <w:t xml:space="preserve">(คุณณัฐภัทรพล) ก็มีการรายงานเรื่องของแรงงาน เกี่ยวกับคณะกรรมาธิการนะครับ ไม่ได้ครับ คุณผู้ชมครับ ในวันนั้น ท่านประธาน ตอนนั้นก็มีการสั่งปิดประชุมไป เดี๋ยวมาต่อกันวันนี้ล่ะ ติดตามกันกับการประชุมสภาผู้แทนราษฎร ย้ำกันอีกครั้งหนึ่งครับ คุณผู้ชมครับ วันนี้ วันศุกร์ เป็นสัปดาห์นี้ 2 วันเช่นเคยครับ</w:t>
      </w:r>
    </w:p>
    <w:p>
      <w:pPr>
        <w:pStyle w:val="BodyText"/>
      </w:pPr>
      <w:r>
        <w:t xml:space="preserve">(คุณวัฒนะ) เนื่องจากมีวันหยุดนะ วันปิยมหาราชนะครับ ระเบียบวาระก็แน่นอน กับทางการประชุมของทางสภาผู้แทนราษฎร เป็นนัดสุดท้ายแล้ว สัปดาห์หน้านี้ก็ปิดการประชุมแล้วนะครับ จะปิดไป ก็คือตั้งแต่วันที่ 30 ตุลาคม ทำหน้าที่เป็นวันสุดท้าย หลังจากนั้น มาพบกันใหม่สมัยประชุม สัปดาห์หน้า 12 ธันวาคม 2567 เป็นต้นไปครับ คุณผู้ชม</w:t>
      </w:r>
    </w:p>
    <w:p>
      <w:pPr>
        <w:pStyle w:val="BodyText"/>
      </w:pPr>
      <w:r>
        <w:t xml:space="preserve">(คุณณัฐภัทรพล) นะครับ สัปดาห์หน้านะครับ กับการประชุมสุดท้าย ที่อาคารรัฐสภา สื่อของรัฐสภา แล้วก็สื่ออนไลน์ของเรานะครับ Online Application PTV Channel OTT ด้วยนะครับ คุณผู้ชม</w:t>
      </w:r>
    </w:p>
    <w:p>
      <w:pPr>
        <w:pStyle w:val="BodyText"/>
      </w:pPr>
      <w:r>
        <w:t xml:space="preserve">(คุณวัฒนะ) ย้ำกันอีกครั้ง นั่นก็หมายความว่าการประชุมกำหนดกฎหมาย และการพิจารณารายงายต่าง ๆ นี้ ทั้งของ สส. และของ สว. จะไม่มีอภิปรายในห้องประชุมใหญ่ แต่บทบาทของ สส. และ สว. ยังคงทำหน้าที่ ต่อในคณะกรรมาธิการสามัญ ต่อคณะกรรมาธิการที่ได้มอบหมาย ก็ยังคงทำหน้าที่อยู่นะครับ ไม่ได้หมายความว่าจะไม่ได้ทำงานอะไรเลยนะ นอกจากนี้ก็ลงพื้นที่ไปพบกับพี่น้องประชาชนตามหน้าที่</w:t>
      </w:r>
    </w:p>
    <w:p>
      <w:pPr>
        <w:pStyle w:val="BodyText"/>
      </w:pPr>
      <w:r>
        <w:t xml:space="preserve">(คุณณัฐภัทรพล) ปัญหาค่อนข้างเยอะทีเดียว กับปัญหาต่าง ๆ สส. ก็ลงพื้นที่ไปเพื่อที่จะรวบรวมข้อมูล เพื่อที่จะรอ เพื่อที่จะนำมาหารือในที่ประชุมสภาผู้แทนราษฎร นี่ล่ะครับ คุณผู้ชมครับ รวมถึงเรื่องต่าง ๆ ที่สามารถทำได้ อย่างที่คุณวัฒนะบอก คณะกรรมาธิการต้องดำเนินการต่อไปตามปกตินะครับ ไปดูปัญหากันหน่อย</w:t>
      </w:r>
    </w:p>
    <w:p>
      <w:pPr>
        <w:pStyle w:val="BodyText"/>
      </w:pPr>
      <w:r>
        <w:t xml:space="preserve">(คุณณัฐภัทรพล) ก็เป็นปัญหา แล้วก็เป็นคดีความใหญ่ที่ตากใบนะครับ จะหมดวันพรุ่งนี้ วันมะรืนนี้นะครับ ทำให้หลาย ๆ คนไปสอบถาม ยุติธรรม พันตำรวจเอก ทวี สอดส่อง นะครับ ว่าจะเป็นอย่างไร จะหมดอายุความ มันจะส่งผลต่อความนิยมของพรรคประชาชาติ ใน 3 ชายแดนภาคใต้ไหม เรื่องนี้ ทำให้รัฐมนตรีว่าการระทรวงยุติธรรม บอกว่าที่กำกับความมั่นคง นั่นก็คือคุณภูมิธรรม การเปิดเผยล่าสุดของ พลตำรวจเอก ทวี สอดส่อง ว่าการกระทรวงยุติธรรม เรื่องนี้ยังไม่มีข้อสรุป ขอให้ไปสอบถามรองนายกรัฐมนตรีที่กำกับด้านความมั่งคง โดยปกติแล้วที่จะออกก็จะมีกระบวนการออกกฎหมาย จะเป็นเรื่องใดเรื่องหนึ่ง จำเป็นตามรัฐธรรมนูญเขียนไว้ จะออกเฉพาะกลุ่ม เฉพาะเรื่อง ไม่ใช่เป็นการออกทั่วไป ต้องมีการศึกษาว่าทำได้หรือไม่ได้นะครับ ส่วนอีก 2 วันคดีจะหมดอายุความแล้ว นั่นก็คือนับวันนี้และวันพรุ่งนี้นะครับ จะออกทันพรุ่งนี้หรือไม่ พันตำรวจเอก ทวี สอดส่อง บอกว่าอายุความเป็นเรื่องของกฎหมาย พระราชกำหนดมาใหญ่กว่ากฎหมายได้อย่างไร จริง ๆ ต้องไปถามท่านนายกรัฐมนตรีด้านความมั่นคง ส่วนมีความกังวลหรือไม่นะครับ ว่าจะกระทบต่อฐานเสียงของพรรคประชาชาติ ที่อยู่ในพื้นที่สามชายแดนภาคใต้ พันตำรวจทวี ระบุว่าวันนี้ไม่ได้ไปกังวลเรื่องเสียง แต่ต้องกังวลเรื่องของความยุติธรรม เพราะว่ากระบวนการยุติธรรมของเรื่องนี้ ที่เกิดความล่าช้าในเรื่องของความยุติธรรม แต่ว่าหัวอกและญาติต่าง ๆ การเยียวยาก็เป็นส่วนหนึ่งที่ไม่ต้องการให้มีเหตุการณ์ ถ้าเขาพูดได้ ลูก หรือพ่อแม่เขากลับมาได้นี่แหละครับ มันเกิดขึ้นแล้ว กระบวนการยุติธรรมก็สามารถดำเนินการต่อกฎหมายต่อไป ถัดมานะครับ พันตำรวจเอก ทวี ยังบอกว่ามีความเป็นธรรมให้กับผู้เสียชีวิต และผู้เสียหายที่ตากใบตั้งแต่เริ่มเกิดเหตุการ มีกระบวนการมาแล้วนะครับ มีมาแล้ว ในส่วนหนึ่ง ส่วนกังวลหรือไม่ว่าคดีจะหมดอายุความลง พันตำรวจเอก ทวี สอดส่อง ยอมรับว่าตรงนั้น ก็เป็นที่กังวัล รัฐบาลต้องปกป้องคุ้มครองประชาชนทุกฝ่าย แต่ก็มีที่เป็นผู้สูญเสียคดีตากใบ ซึ่งพรรคประชาชาติ เป็นคนหนึ่ง เป็นพรรคหนึ่งนะครับ ที่หยิบเรื่องนี้ขึ้นมา สส. กมลศักดิ์ ลีวาเมาะ สส. จังหวัดนราธิวาส นำเรื่องนี้เข้าพิจารณาสู่ชั้นกรรมาธิการ ทั้งนี้นะครับ มีการถามไปว่า ขณะนี้กลุ่ม NGO ส่งเรื่องถึงศาลระหว่างประเทศ พันตำรวจเอก ทวี สอดส่อง ตนขอชื่นชม NGO ในทุกภาคส่วน ที่ช่วยเรื่องนี้ เพราะว่าความยุติธรรม ก็มีเรื่องพร้อมกับยืนยันว่ารัฐบาลไม่ได้เป็นกังวล เพราะที่ทำ ที่เป็นการช่วยเหลือใคร ไม่มีอคติที่จะช่วยเหลือใคร มิหนำซ้ำนะครับ อยากจะให้เข้าสู่กระบวนการยุติธรรม คิดเสมอว่าเราใช้กระบวนการยุติธรรมในการดำเนินการ</w:t>
      </w:r>
    </w:p>
    <w:p>
      <w:pPr>
        <w:pStyle w:val="BodyText"/>
      </w:pPr>
      <w:r>
        <w:t xml:space="preserve">(คุณวัฒนะ) ครับ เรียกได้ว่ายังพอมีเวลาครับ คุณวัฒนะครับ เที่ยงคืนวันพรุ่งนี้ ก็จะหมดอายุความแล้ว การที่จะจับผู้ต้องหามาดำเนินคดี รวมถึงเรื่องของการดำเนินการต่าง ๆ จะทันหรือเปล่า คก็มี สส. ที่อยู่ทางภาคใต้ ยกตัวอย่าง คุณรอมฎอน ปันจอร์ จากพรรคประชาชนก็บอกว่ายังมีความหวังอยู่นะ ว่าคนที่ถูกต้องโทษนี่ จะมารายงานตัว และเข้าสู่กระบวนการยุติธรรม อันนี้เป็นความเชื่อของคุณรอมฎอน ปันจอร์ ครับ</w:t>
      </w:r>
    </w:p>
    <w:p>
      <w:pPr>
        <w:pStyle w:val="BodyText"/>
      </w:pPr>
      <w:r>
        <w:t xml:space="preserve">(คุณณัฐภัทรพล) วันนี้เต็ม ๆ กับพรุ่งนี้อีก 1 วันเต็ม ๆ กับเรื่องของคดีตากใบที่กำลังจะหมดอายุความลงครับ ไปดูอีกเรื่องหนึ่งครับ คุณผู้ชมครับ ไปดูเรื่องที่พรรคพลังประชารัฐนะครับ ก็เป็นในส่วนของกรรมาธิการในหลายคณะนะครับ ล่าสุดนะครับ คุณผู้ชมครับ ในด้านของคุณชนินทร์ รุ่งธนเกียรติ ท่านก็เป็นประธานของคณะกรรมาธิการ ร่างพระราชบัญญัติภาษีสรรพสามิต ก็มีการออกมานำเสนอพรรคพลังประชารัฐ ก็ให้มีการเปลี่ยนตัว คุณสามารถพ้นจากกกรรมาธิการชุดนี้ครับ ไปติดตามกันกับคุณ ชนินทร์ รุ่งธนเกียรติ สส. บัญชีรายชื่อพรรคเพื่อไทยนะครับ ในฐานะประธานคณะกรรมาธิการ พระราชบัญญัติกับถึงกรณีที่พรรคพลังประชารัฐ ที่เสนอชื่อ คุณสามารถ เจนชัยจิตรวนิช สมาชิกพรรคพลังประชารัฐ ภาษีสรรพสามิตสภาผู้แทนราษฎรนะครับ ว่าในภาพรวมคุณสรรพสามิต สามารถ เจนชัยจิตรวนิช ก็คือที่ปรึกษาประจำกรรมาธิการ ซึ่งตอนนี้กรรมาธิการหลายคณะนะครับ ก็ได้เดินหน้าปลดออกจากตำแหน่ง คณะกรรมาธิการวิสามัญครับ พรรคพลังประชารัฐเสนอต่อสภา ซึ่งก็ต้องให้พรรคพลังประชารัฐ เป็นผู้ดำเนินการเปลี่ยนแปลง หรือเปลี่ยนคน ซึ่งตนไม่สามาถเปลี่ยนเองได้ ต้องเสนอชื่อเข้าสู่สภา เพื่อลงมติ มันก็มีวิธีง่ายกว่านั้นครับ คุณผู้ชมครับ ให้คุณสามารถลาออกครับ หรือว่าพรรคพลังประชารัฐนี่ครับ เป็นฝ่ายหารือได้นั่นเองนะครับ โดยคุณสามารถยังยอมรับนะครับ จะต้องมีการหารือกับพรรคพลังประชารัฐ และพรรคพลังประชารัฐ ฝ่ายค้านนะครับ จึงต้องให้เกียรติฝ่ายค้านด้วย พรรคพลังประชารัฐเป็นผู้ดำเนินการนั่นเอง ทางด้านของคุณสามารถก็ยังมีการติดต่อไปยังกรรมาธิการหรือไม่นั่นนะครับ คุณชนินทร์ก็ได้ระบุนะครับ ว่ายังไม่มีการติดต่อมา กรรมธิการครั้งที่แล้ว คุณสามารถก็ไม่ได้เข้าประชุมด้วยนะครับ ส่วนในเรื่องของการห่วงภาพลักษณ์ นั่น ทางส่วนของคุณชนินทร์ ก็บอกว่าถ้าพูดตรงไปตรงมาเลยนะ ยังไม่มีข้อสรป ข้อยุติ แต่ตนในฐานะที่เป็นกรรมาธิการ ก็ได้มีการสั่งการให้ทุกคนในกรรมธิการ ได้ระมัดระวังเรื่องเหล่านี้เอาไว้นั่นเองนะครับ ก็จะพอเข้าใจประเด็นนะครับ ว่าคุณสามารถเข้าไปเกี่ยวข้องกับอะไร เนื่องจากว่าก่อนหน้านี้ ได้ที่ข่าวว่าไปมีคลิปเสียงกับบอสพอลของ The iCon Group ว่าเป็นคุณสามารถนี่ อยู่ฝ่ายการเมือง คุณสามารถนี่ กรรมาธิการชุดไหนหรือเปล่า เป็นอนุกรรมาธิการ เมื่อวันจันทร์ที่ผ่านมา คุณษิทรา เบี้ยบังเกิด ทนายตั้มเดินทางไปที่สภา ก็ไปยื่นเรื่องขอให้ตรวจสอบของการทำหน้าที่ ขอให้ทางที่สภาก็จะต้องมีการดำเนินการ อาจจะต้องเกี่ยวข้องกับหลายกรรมาธิการ</w:t>
      </w:r>
    </w:p>
    <w:p>
      <w:pPr>
        <w:pStyle w:val="BodyText"/>
      </w:pPr>
      <w:r>
        <w:t xml:space="preserve">(คุณวัฒนะ) ใช่ครับ</w:t>
      </w:r>
    </w:p>
    <w:p>
      <w:pPr>
        <w:pStyle w:val="BodyText"/>
      </w:pPr>
      <w:r>
        <w:t xml:space="preserve">(คุณณัฐภัทรพล) เรื่องนี้ก็ต้องติดตามเรื่องกันต่อไป โดยเฉพาะเรื่องของคดี The iCon เชื่อมโยงไปทุกแขนงแล้วนะ เยอะมากครับ ก็นับตั้งแต่เวลานี้ครับ เป็นการเสียหายมีประชาชนไปแจ้งความเสียหายมากกว่า 7,000 คนนะครับ ความเสียหายตอนนี้นี่ ประเมินอยู่ที่ 2,000 ล้าน แต่บอกว่ายังไม่หยุดแค่นี้ ยังไปเกี่ยวข้องกับประชาชนเยอะมากนะครับ คุณผู้ชม ตัดมาที่เรื่องการปฏิรูป เราได้ยินกันใช่ไหมครับ การอภิปรายมันจะเกิดขึ้นอย่างไร ณ ตอนนั้นนี่ คุณสุทิน คลังแสง กระทรวงกลมโหม ก็มีการพูดถึงเรื่องนี้นะครับ ทำให้ สส. จากพรรคประชาชน กรุงเทพมหานคร เป็นการหยิบยกเรื่องนี้อีกครั้งหนึ่ง บอกว่าตัวเองผิดหวังนะ ปฏิรูปกองทัพในขณะนี้ มันยังไม่เกิด ว่าจะดำเนินการอย่างไรต่อไปนะครับ ไปติดตามกับนายประชาชน ได้กล่าวถึงการประชุมคณะรัฐมนตรี มีมติไม่รับหลักการ การแก้ไขพระราชบัญญัติ กระทรวงกลาโหม ซึ่งตนเองเป็นคนนำเสนอ บอกว่าเป็นเรื่องที่น่าผิดหวังจริง ๆ ที่บอกว่าทางของรัฐมนตรีกระทรวงกลาโหม คนปัจจุบันนี่นะครับ ที่บอกว่าร่างของตนมีรายละเอียดมาก กระทบในวงกว้าง เท่ากับเป็นการยอมรับหรือไม่ว่า กระทรวงกลาโหม แต่กลับไม่มีการชี้แจงทางรายละเอียด ว่ามีการเข้าสู่การประชุมต่อไปนะครับ ทั้งนี้ ย้อนไปตอนหาเสียงของทุกพรรคการเมือง บอกว่ากองทัพนี่มีปัญหา แต่พอประชาชนเสนอให้แก้ไขกฎหมาย เพื่อให้เกิดระเบียบภายในกองทัพ ให้กลับมาอยู่ในระบบอบประชาธิปไตย ให้กลับมาอยู่ภายใต้รัฐมนตรี เป็นการตัดสินใจของประชาชน รัฐบาลกลับไม่เอาเสียอย่างนั้น เป็นการตัดสินใจที่ไม่สมเหตุสมผลอีกเลยนะครับ อีกทั้งเรื่องนี้คุณธนเดช พูดถึงความกังวล อีกทั้งยัง คือ หากมีการเปลี่ยนตัวรัฐมนตรีกระทรวงกลาโหม ไม่รู้ว่ารัฐมนตรีคนต่อไป จะยืนยันหลักการของกองทัพให้อยู่ภายใต้รัฐบาลพลเรือนหรือไม่นะครับ ดังกล่าวกลับเข้ามาสู่การประชุมสภา หรือต้นสมัยประชุมหน้า หวังว่าทางรัฐบาลจะเปิดกว้าง ต่อข้อเสนอของฝ่ายค้าน เพื่อพิจารณารับร่างของพรรคประชาชน ที่มีสาระสำคัญก็คือตัดอำนาจของสภากลาโหม เพื่อให้อยู่ในกองทัพ เข้าสู่การปรับปรุง การแก้ไขกฎหมายครั้งนี้ มีความครอบคลุมมากที่สุดต่อไป นำไปสู่การปรับปรุงการระเบียบของกระทรวง ทันสมัย มีความโปร่งใสสอดคล้องกับประชาธิปไตย และจะเป็นกุญแจดอกสำคัญในทุก ๆ เรื่องต่อไปในอนาคตด้วยครับ</w:t>
      </w:r>
    </w:p>
    <w:p>
      <w:pPr>
        <w:pStyle w:val="BodyText"/>
      </w:pPr>
      <w:r>
        <w:t xml:space="preserve">(คุณณัฐภัทรพล) พาคุณผู้ชมไปดูนโยบายการกระตุ้นเศรษฐกิจครับ โครงการที่เราได้ยินกับมาและดำเนินการไปแล้ว ทั้งโครงการ เช่น โครงการแจกเงิน 10,000 บาท ก็ไปในเฟสแรกเป็นที่เรียบร้อยแล้ว โครงการต่อไปที่เราได้ยิน แน่นอนว่าชื่อโครงการ น่าจะเป็นการช่วยเหลือของผู้ที่ประสบอุทกภัย โครงการแอ่วเหนือ โครงการนี่เอง ท่านนายกรัฐมนตรีก็ได้ออกมาบอกว่ามีดำริออกมาว่า รู้สึกว่าโครงการมันจะเล็กไป จำกัดอยู่แค่ 10,000 สิทธิ์</w:t>
      </w:r>
    </w:p>
    <w:p>
      <w:pPr>
        <w:pStyle w:val="BodyText"/>
      </w:pPr>
      <w:r>
        <w:t xml:space="preserve">(คุณวัฒนะ) ใช่ไหมครับ</w:t>
      </w:r>
    </w:p>
    <w:p>
      <w:pPr>
        <w:pStyle w:val="BodyText"/>
      </w:pPr>
      <w:r>
        <w:t xml:space="preserve">(คุณณัฐภัทรพล) 10,000 สิทธินั่นเองครับ อยากจะให้ขยายออกมา ล่าสุดผู้สื่อข่าวไปถามผู้สื่อสารด้านกระทรวงการคลัง ในภาพนี้เลย คุณจุลพันธ์ อมรวิวัฒน์ ของโครงการแอ่วเหนือคนละครึ่งนี่ล่ะครับ คุณจุลพันธ์บอกว่าตอนนี้ รัฐบาลยังมีแหล่งเงินที่เพียงพอนะครับ เรื่องของโครงการแจกเงินโครงการแจกเงิน กับคุณจุลพันธ์ อมรวิวัฒน์ รัฐมนตรีช่วยว่าการกระทรวงการคลังครับ ก็มีการกล่าวถึงการขยายสิทธิ์โครงการกระตุ้นการท่องเที่ยว ในชื่อโครงการว่าแอ่วเหนือคนละครึ่ง ว่าคณะนี้ก็รอทางการท่องเที่ยวและกีฬา ว่าจะเป็นอย่างไร ใช้งบประมาณเท่าไร ก่อนที่จะมาพูดคุยกัน ซึ่งขณะนี้ยังไม่มีการพูดคุยกอบเงินงบประมาณแบบคร่าว ๆ ที่มีการพูดคุยกันโครงการก่อนหน้านี้ ที่มีงบประมาณใช้งบประมาณราว 42,000 ล้านบาทนะครับ ที่พูดคุยกันมีถึง 5 เฟสเลยทีเดียว แล้วก็หลายตอนนะครับ จะเป็นการกระตุ้นเศรษฐกิจในครั้งเดียว ส่วนแหล่งเงินจากแหล่งใดนั่นเองนะครับ โครงการแอ่วเหนือคนละครึ่ง จะไม่ใช่ตัวเลข 42,000 ล้านบาทนี่เอง เป็นคำถามที่ผู้สื่อข่าวไปถามคุณจุลพันธ์นะครับ คุณจุลพันธ์ก็บอกกับผู้สื่อข่าวว่ายังไม่ใช่ แล้วก็ยังไม่มีข้อสรุปนะครับ แล้วก็ส่วนตัวคิดว่าไม่น่าจะถึงยอดดังกล่าว เพราะว่าการวางงบประมาณครั้งแรก ยังไม่ถึงจำนวน พร้อมกับมีการยืนยันว่ายังไม่มีข้อสรุปในเรื่องของแหล่งเงิน ของรัฐบาลมีค่อนข้างมากเลยทีเดียวนะครับ ก็ต้องดูเรื่องของเม็ดเงินว่าใช้จำนวนมากน้อยแค่ไหน หากใช้ในระดับที่มีความจำเป็น ก็อาจจะมีหลายช่องทางครับ ซึ่งงบกลาง ซึ่งหากใช้น้อยก็จะใช้งบของกระทรวงการคลังในการบริหารจัดการ แต่ก็ต้องไปดูรายละเอียดอีกครั้งหนึ่งนะครับ ถามถึงกรณีที่มีการวิพากษ์ วิจารณ์ที่มีจำนวน 180,000 ล้านบาทนี่ ที่จะเป็นส่วนโครงการกระตุ้นเศรษฐกิจ หรือว่าโครงการดิจิทัล วอลเล็ตเดิม 10,000 บาทนี่นะครับ ในเฟสต่อมานี่นะครับ ไปใช้ คุณจุลพันธ์บอกว่ายังไม่ได้มีข้อสรุป เป็นการที่พูดคุยกันเอง ส่วนจะกระทบกับเงินจำนวนนี้หรือไม่นั่นนะครับ ไม่กระทบแน่นอนนะครับ เพราะว่าอย่างไรก็ต้องเดินหน้าทั้ง 2 โครงการ ซึ่งมันไม่เกี่ยวกันนะครับ แล้วเมื่อถามอีก ถามไปถึงเรื่องของแหล่งเงิน ว่ามีหลายส่วนใช่หรือไม่นั้น คุณจุลพันธ์ บอกว่าแหล่งเงินของความเป็นรัฐบาล มีหลายทางเลือกอยู่แล้วครับ ปกติ นอกจากนั้นแล้ว คุณจุลพันธ์ยังเสนอความคืบหน้า การเสนอผลการศึกษา ราชบัญญัติการประกอบกิจการบันเทิง ครบวงจน พ.ศ. ต่อ ครม. ระหว่างขั้นตอนที่กระทรวงการคลัง ซึ่งไม่ใช่สัปดาห์หน้าครับ คุณผู้ชมครับ อย่างตอนนี้เราก็ได้ยิน เรื่องของโครงการเราเที่ยวด้วยกันออกมา โครงการอะไรต่าง ๆ ที่เป็นการกระตุ้นเศรษฐกิจของรัฐบาลมีออกมา ให้เราผ่านหูกันบ้างนะครับ</w:t>
      </w:r>
    </w:p>
    <w:p>
      <w:pPr>
        <w:pStyle w:val="BodyText"/>
      </w:pPr>
      <w:r>
        <w:t xml:space="preserve">(คุณวัฒนะ) นะ แน่นอนครับ โครงการที่ได้ยินเมื่อสักครู่นี้ แอ่วเหนือคนละครึ่ง ก็ไปช่วยพี่น้องประชาชนที่อยู่ทางภาคเหนือ ยกตัวอย่างเช่น จังหวัดเชียงใหม่ จังหวัดลำพูด ที่เกิดน้ำท่วมน่ะ คนไทยนี่ ไปกระตุ้นเศรษฐกิจช่วยกัน ก็นี่เอง เงินไปช่วยหน่อย เอาเงินไปเที่ยว เอาเงินไปจับจ่ายรอยยิ้มของพี่น้องภาคเหนือก็จะกลับคืนมา ดินโคลนถล่มด้วยนะครับ คุณผู้ชมกลับมาอีกหนึ่งเรื่องเป็นปฏิทินการทำงานของวุฒิสภาของสมัยประชุมนี้นะครับ ในส่วนของ สว. นี่ เขาเตรียมจะตั้งคณธกรรมการ ไปตรวจสอบองค์กรอิสระ 1 องคฺกร นั่นก็คือคณะกรรมป้องกันและปราบปรามการทุจริตแห่งชาติ ปปช. แล้วก็มีวาระที่น่าสนใจของประธานในสัปดาห์ด้วยนะครับ ไปติดตามการเปิดเผยของคุณมงคล สุระสัจจะ ประธานวุฒิสภา ได้กล่าวถึงประธานวุฒิสภา กรรมาธิการวิสามัญ หรือ วิปวุฒิสภานะครับ มีวาระสำคัญกับการจัดระเบียบวาระครั้งสำคัญของวุฒิสภา ในวันที่ 28 ตุลาคม 2567 และจะมีการพิจารณาร่างพระราชบัญญัติที่สำคัญ ได้แก่ ร่างพระราชบัญญัติ ฝ่ายบริหารการทุจริตที่ พ.ศ. คณะที่กรรมาธิการ ถัดมา ร่างพระราชบัญญัติ สถาบันวิจัยวิทยาศาสตร์และเทคโนโลยีแห่งประเทศไทย ฉบับ พ.ศ. วิสามัญพิจารณาเสร็จแล้ว พร้อมกับมีกระทู้ถามจำนวน 13 กระทู้เลยทีเดียวนะครับ ในขณะที่วันที่ 29 ตุลาคม จะมีการตั้งคณะกรรมการวิสามัญ เพื่อไปทำหน้าที่ตรวจสอบประวัติ ความประพฤติ ทางจริยธรรมของบุคคลผู้ที่ได้รับการเสนอชื่อให้ดำรงตำแหน่ง กรรมการป้องกันและปราบปราม แทนตำแหน่งที่ว่างลง 1 ตำแหน่งนะครับ ก่อนที่จะมีผลการดำเนินงานด้านนิติบัญญัติ ของสมัยประชุมนี้ ที่จะสิ้นสุดลง 30 ตุลาคม 2567 นี้ด้วยครับ คุณผู้ชมครับ</w:t>
      </w:r>
    </w:p>
    <w:p>
      <w:pPr>
        <w:pStyle w:val="BodyText"/>
      </w:pPr>
      <w:r>
        <w:t xml:space="preserve">(คุณณัฐภัทรพล) คุณผู้ชมครับ ย้อนกลับไปเมื่อเดือนที่ผ่านมา ได้เกิดเหตุโศกนาฏกรรมรถบัสนะครับ บริเวณถนนวิภาวดีรังสิต ถ้าเรายังจำเหตุการณ์นั้นได้ ทำให้มีผู้เสียชีวิต 23 ราย เป็นเด็ก แล้วก็คุณครูที่ได้เดินททางมาที่ทัศนศึกษา กำลังจะมุ่งหน้าเข้าสู่พื้นที่จังหวัดกรุงเทพมหานคร นักเรียนในครั้งนั้นนะครับ มาจากจังหวัดอุทัยธานี โรงเรียนวัดเขาพระยาสังฆาราม ซึ่งมีการพูดคุยกันอยู่นะครับ ซึ่งคณะกรรมาธิการการท่องเที่ยวและกีฬา วุฒิสภาก็งบประมาณของวุฒิสภา ก็มีการลงพื้นที่ไปกับหน่วยงานราชการ หน่วยงานต่าง ๆ ที่จังหวัดอุทัย ไปติดตามความคืบหน้าความช่วยเหลือ เหตุรถบัสทัศนศึกษา เกิดเหตุติดตามการบริหาบงบประมาณวุฒสภาครับ นำโดยคุณอลงกต วรกี ประธานคณะกรรมาธิการ พร้อมคณะกรรมาธิการ เดินทางประชุมหารือกับส่วนราชการ และหน่วยงานที่เกียวข้องพร้อมด้วยตัวแทนครอบครัวที่ได้รับผลกระทบทัศนศึกษา ของโรงเรียนวัดเขาพระยาสังฆาราม โดยคณะกรรมาธิการได้รับการต้อนรับจากคุณเกรียงศักดิ์ มิตรประกอบโชค ทางนี้และแลกเปลี่ยนความคิดเห็นดังกล่าวแล้วนะครับ ช่วยเร่งดำเนินการช่วยเหลือผู้ประสบโดยเร่งด่วน อย่างต่อเนื่องด้วยนะครับ สิทธิประโยชน์ที่จะได้รับจากกรณีเด็กที่เสียชีวิต และผู้ที่ได้เลี้ยงดูเด็กอย่างแท้จริง และช่วยเหลือคดีในกรณีดังกล่าวในการดำเนินคดี ทั้งทางแพ่งและอาญาแพ่ง ผิดที่เกี่ยวข้องทั้งหมดให้ถึงที่สุด เพื่อเป็นตัวอย่างให้สังคมได้ตระหนักต่อพื้นที่สังคมโดยรวม และจะมีการลงพื้นที่ติดตามความคืบหน้าในการคุ้มครองสิทธิ ให้ความช่วยเหลือประชาชนในกรณีดังกล่าวอีกครั้งหนึ่ง ของเดือนมกราคมปีหน้านั่นเองนะครับ</w:t>
      </w:r>
    </w:p>
    <w:p>
      <w:pPr>
        <w:pStyle w:val="BodyText"/>
      </w:pPr>
      <w:r>
        <w:t xml:space="preserve">(คุณวัฒนะ) ช่วงนี้ไป พักกันก่อนสักครู่ครับ ช่วงหน้าไปกันที่เขาใหญ่นะครับ ในพื้นที่จังหวัดนครราชสีมา คนกับช้างจะอยู่ด้วยกันได้อย่างไร การจะบริหารจัดการช้างป่าได้อย่างไร ติดตามช่วงหน้าในห้องข่าวรัฐสภาแชนแนล ภาคเช้า กันต่อ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วัฒนะ) ห้องข่าวรัฐสภาแชนแนล ภาคเช้า ช่วงที่ 2 นะครับ คุณผู้ชมไปกันที่จังหวัดนครราชสีมา เมืองโคราช เป็นเมืองท่องเที่ยว</w:t>
      </w:r>
    </w:p>
    <w:p>
      <w:pPr>
        <w:pStyle w:val="BodyText"/>
      </w:pPr>
      <w:r>
        <w:t xml:space="preserve">(คุณณัฐภัทรพล) เมืองย่าโมนะ</w:t>
      </w:r>
    </w:p>
    <w:p>
      <w:pPr>
        <w:pStyle w:val="BodyText"/>
      </w:pPr>
      <w:r>
        <w:t xml:space="preserve">(คุณวัฒนะ) ใช่ครับ เมืองย่าโม ก็หลายคนก็ไปที่เขาใหญ่ พื้นที่โดยรอบสถานที่ท่องเที่ยวเยอะนะ</w:t>
      </w:r>
    </w:p>
    <w:p>
      <w:pPr>
        <w:pStyle w:val="BodyText"/>
      </w:pPr>
      <w:r>
        <w:t xml:space="preserve">(คุณณัฐภัทรพล) ใช่ครับ เขาใหญ่ตอนนี้มีคนไปดูช้างเขาใหญ่ พอ ๆ กับพี่หมูเด้งเลยนะ บางตัวนี่น่ารัก บางตัวดุร้าย เป็นช้างป่า อย่าเข้าไปยุ่งดีกว่า</w:t>
      </w:r>
    </w:p>
    <w:p>
      <w:pPr>
        <w:pStyle w:val="BodyText"/>
      </w:pPr>
      <w:r>
        <w:t xml:space="preserve">(คุณณัฐภัทรพล) อุทยานด้วย เพราะว่าหลายคนบอกว่าอยากไปสัมผัส อยากไปถ่ายรูป บางครั้งเข้าไปแล้วนี่ ไม่ปฏิบัติตามก็เกิดอุบัติเหตุขึ้นได้ แล้วก็ได้รับผลกระทบได้เช่นกันนะครับ ที่หลายคนบอกว่าของพี่น้องประชาชน โดยเฉพาะเกษตรกร ที่ปลูกพืช หลายคนบอกปลูกอ้อยก็มี ปลูกข้าวโพดก็มี ปลูกมันสำปะหลังอย่างนี้</w:t>
      </w:r>
    </w:p>
    <w:p>
      <w:pPr>
        <w:pStyle w:val="BodyText"/>
      </w:pPr>
      <w:r>
        <w:t xml:space="preserve">(คุณวัฒนะ) สส. จากจังหวัดนครราชสีมา ที่หลาย ๆ คนบอกว่าต้องหาวิธีการอยู่ร่วม กันระหว่างคนกับช้าง ผลผลิตทางการเกษตรกร ที่ปลูกมานี่นะครับ คุณผู้ชม บางครัั้งช้างมากัดกินมาทำลายไปนี่ ทำให้ผลผลิตทางการเกษตรเสียหายได้นะครับ ล่าสุดนะครับ สส. นครราชสีมา จากพรรคเพื่อไทย ได้เปิดเผย ตนเองได้รับการร้องเรียนจากพี่น้องประชาชนถึงช้างป่า บุกมาทำลายพืชไร่ สร้างความเสียหายให้กับเกษตรกรหลายหมื่นไร่เลยนะครับ ไม่ว่าจะเป็นมันสำปะหลัง พร้อมทำลายทั้งแปลงไปเลยทีเดียว เงินที่เกษตรกรลงทุนไปสูญสิ้น ไม่สามารถที่ลงทุนไว้ได้ เพราะว่าด้วยพื้นที่ของจังหวัดนครราช จะมีอยู่บริเวณที่ติดกับพื้นที่อุทยานเขาใหญ่ มีปัจจัยมากจากพื้นที่อุทยานเขาใหญ่ เหตุนี้ส่งผลให้ช้างป่าจำนวนมา ก็ลงมาพื้นที่ของประชาชน ต่อมา สส. สุรสิทธิ์ได้กล่าว กล่าวบอกว่าการหารือกับกระทรวงทรัพยากรธรรมชาติและสิ่งแวดล้อม มีความรับผิดชอบต่อกรณีดังกล่าวอย่างไร โดยการหามาตรการการแก้ไขปัญหา ไม่ว่าจะเป็นปัญหาการชดเชยให้ประสบภัย โดยทราบว่าปัจจุบันไม่สามารถชดเชยได้นะครับ เนื่องจากไม่มีงบประมาณที่เพียงพอ และสิ่งแวดล้อมอยู่ระหว่างการจัดทำแผน การแก้ไขร่วมกัน ระหว่างคนกับป่า โดยอาจจะมีการกั้นแนวให้ป่าชุมชน รวมทั้งสร้างที่อยู่ให้กับช้างอย่างเป็นสัดเป็นส่วน งบประมาณในการซื้อ เป็นการจัดระบบระเบียบให้กับช้างป่าในพื้นที่ ซึ่งจะเป็นแนวทางที่ใช้กับป่าทั่วประเทศต่อไปได้ ในส่วนของงบประมาณจะของบกลางจากรัฐบาลมาดำเนินการต่อไป ปิดท้ายนะครับ ทางกระทรวงทรัพยากรธรรมชาติและสิ่งแวดล้อม ได้รับการตอบรับมา หมายความว่าจะสามารถแก้ไขปัญหาช้างป่ากับการเกษตรได้อย่างยั่งยืน รวมทั้งจะช่วยให้เกษตรกรมีช่องทางการจัดจำหน่ายผลผลิตทางการเกษตร ในการแก้ไขปัญหาช้างป่าบุกทำลายพืชไร่ทั่วประเทศ รวมทั้งลดปัญหาคนกับป่าได้อย่างแน่นอนครับ</w:t>
      </w:r>
    </w:p>
    <w:p>
      <w:pPr>
        <w:pStyle w:val="BodyText"/>
      </w:pPr>
      <w:r>
        <w:t xml:space="preserve">(คุณณัฐภัทรพล) ลงมาจากเขาใหญ่ครับ คุณผู้ชมครับ จากเขาลงมาทะเลครับ คุณวัฒนะครับ</w:t>
      </w:r>
    </w:p>
    <w:p>
      <w:pPr>
        <w:pStyle w:val="BodyText"/>
      </w:pPr>
      <w:r>
        <w:t xml:space="preserve">(คุณวัฒนะ) ผมไม่ได้ไปประมาณสัก 2 ปีแล้ว ถ้าไปครั้งใดนี่ ก็มีปัญหารถติดก็ยังคงมีอยู่</w:t>
      </w:r>
    </w:p>
    <w:p>
      <w:pPr>
        <w:pStyle w:val="BodyText"/>
      </w:pPr>
      <w:r>
        <w:t xml:space="preserve">(คุณณัฐภัทรพล) นอกจากนี้ ปัญหาเรื่องขยะริมหาดพัทยา คุณผู้ชมครับ แน่นอนว่าจังหวัดชลบุรี ที่พัทยานี่ เป็นภาพลักษณ์ของประเทศไทย ที่เป็นแหล่งท่องเที่ยวที่มีชื่อเสียงเลยนะครับ โดยตัวแทนของนักท่องเที่ยวในพื้นที่พัทยานี่นะครับ ก็มาร้องต่อคณะกรรมาธิการของวุฒิสภานี่ แหละครับ ที่เป็นข้อแก้ไขในชายหาดของพัทยานะครับ คุณประทุม วงศ์สวัสดิ์ ครับ รองประธานคณะกรรมาธิการการท่องเที่ยวและกีฬาวุฒิสภาครับ รับยื่นหนังสือของธรรมศทรรศ เขื่อนเพ็ชร ตัวแทนนักท่องเที่ยวและพื้นที่ของพัทยา เพื่อขอให้ช่วยแก้ปัญหาความสะอาดของชายหาดพัทยาครับ โดยคุณธรรมศทรรศ ครับ ได้บอกว่าตนนี่ ในพื้นที่เมืองพัทยาครับ ที่ได้รับผิดกระทบจากสถานการณ์ความเสื่อมโทรมของพัทยาครับ ที่มีปัญหาขยะมีปริมาณจำนวนมาก ทั้งชายหาดและในทะเล พลาสติก และเศษอาหาร ส่งผลต่อทัศนียภาพ ต่อประสบการณ์ท่องเที่ยวของชาวไทยและชาวต่างชาติ พบว่ามีการร้องเรียนเกี่ยวกับปัญหาโดยมาก มาเยือนลดลง กระทบต่อเศรษฐกิจ และชื่อเสียงของเมืองพัทยา อีกทั้งยังส่งผลต่อระบบนิเวศทางทะเลด้วย เสนอให้มีการจัดตั้งหน่วยเฉพาะกิจดูแลชายหาดเป็นประจำ ส่งเสริมและเพิ่มการในการรักษาความสะอาดของชายหาด เกี่ยวกับการทิ้งขยะอย่างเข้มงวด เพิ่มบทลงโทษ และขอให้มีการสนับสนุน และทรัพยากรสภาพแวดล้อมของชายหาด และความอย่างยั่งยืนด้วยนะครับ ด้านของคุณประทุม กล่าวถึงหลังจากรับหนังสือนะครับ ก็ต้องขอขอบคุณตัวแทนประชาชน และนักท่องเที่ยวที่มีความห่วงใยต่อพัทยา เป็นสถานที่ท่องเที่ยวที่เป็นของโลกเลยนะครับ รองประธานคณะกรรมาธิการการท่องเที่ยว ในกรรมาธิการ และจะมีการหาแนวทางแก้ปัญหาอย่างยั่งยืน ผ่านการดำเนินการหลายด้าน หาดสะอาด พร้อมนำร่องหาดจอมเทียน ซึ่งจัดเป็นในการปฏิรูป ปรับปรุงชายหาด ให้ได้รับสากล เป็นสถานที่ท่องเที่ยวระดับนานชาติต่อไปด้วยนั่นเองครับ</w:t>
      </w:r>
    </w:p>
    <w:p>
      <w:pPr>
        <w:pStyle w:val="BodyText"/>
      </w:pPr>
      <w:r>
        <w:t xml:space="preserve">(คุณวัฒนะ) ไปกันที่เส้นทางการจราจรที่บอกถ้าเอ่ยชื่อมานี่ นึกออกทันที เสร็จเมื่อไร่นี่ ก็คือคำถาม แต่เสร็จแล้วถนนมีสภาพดีไหม นี่ ก็คือปัญหาที่เกิดขึ้นอยู่ ล่าสุดฝนตกหนักในช่วงเดือนตุลาคมที่ผ่านมา ของถนนพระราม 2 นี่ ถนนพุพังลง นอกจากนั้น ยังมีเรื่องของน้ำทะเลหนุนสูงนะ เมื่อต้นเดือนผมเดินทางมาถนนพระราม 2 ลงพื้นที่ภาคใต้ น้ำท่วมสูง น้ำทะเลสูงคุณวัฒนะ ครึ่งล้อเลยนะ เป็นปัญหาที่หลาย ๆ คนบอกว่าเลี่ยงได้ก็เลี่ยง พื้นที่บอกว่าก็จำเป็นต้องใช้นะครับ ล่าสุดนะครับ คุณชวพล วัฒนพรมงคล ถนนพระราม 2 บอกว่าอยากจะให้รัฐบาลไปแก้ไขให้หน่อยนะครับ ฝนตกลงมาครั้งใด ปัญหานี่ ก็เกิดขึ้นนะครับ ในพื้นที่ได้รับผลกระทบนะครับ ก็เป็นความเดือดร้อนที่เกี่ยวข้องที่สะท้อนผ่านเพจสื่อสารสมุทรสาคร บอกว่าการจราจรบนถนนพระราม 2 บอกว่าได้รับผลกระทบในช่วงเวลาที่ผ่านมามีฝนตกหนัก น้ำทะเลหนุน การเดินทางก็ไม่สะดวกนะครับ รถติดทั้งกลางวัน กลางคืน โดยเฉพาะอย่างยิ่งถ้าเกิดน้ำท่วมขัง จากปกติวิ่งได้ถนนมี 5 เลนส์ วิ่งได้ 2 เลนส์ ทำให้ประชาชนที่สัญจรไปมาก็เป็นปัญหานะครับ สว. ชวพล ได้กล่าวเพิ่มเติม ประชาชนสะท้อนปัญหา เนื่องจากว่าถนนเป็นหลุมเป็นบ่อนี่ วิ่งได้ไหม มอเตอร์ไซค์วิ่งได้ก็บุญแล้วนะครับ</w:t>
      </w:r>
    </w:p>
    <w:p>
      <w:pPr>
        <w:pStyle w:val="BodyText"/>
      </w:pPr>
      <w:r>
        <w:t xml:space="preserve">(คุณณัฐภัทรพล) เป็นน้ำเค็มด้วยนะครับ นี่นะครับ รถนี่ โดนน้ำเค็มนี่ ก็เป็นปัญหานะครับ นอกจากนี้นะครับ ตนเองได้แจ้งหน่วยงานต่าง ๆ ตั้งแต่ต้นปี เพื่อให้มีการวางแผนรับมือกับหน้าฝน แต่ปัจจุบันนี่นะครับ ยังไม่มีการดำเนินการใด ๆ ทำให้เกิดความเดือดร้อนกับประชาชนที่ใช้เส้นทางดังหล่าว โดยเฉพาะกรมทางหลวง ให้เร่งแก้ไขปัญหาความเดือดร้อนให้กับประชาชน โดยเร็วต่อไปนะครับ หน่วยงานที่เกี่ยวข้องไปพิจารณา เพิ่มสะพานกลับรถ เส้นทางระหว่างทางข้ามแม่น้ำท่าจีน แหม ตรงนี้ผมเคยผ่าน กว่าจะผ่านตรงนี้ไปได้นี้ เกือบ 1 ชั่วโมงนะครับ เดี๋ยวต้องรอถามคุณกิตติด้วย บ้านอยู่เพชรเกษม บ้าน… เจอกับเหตุการณ์นี้หรือไม่นะครับ สะพานกลับรถดังกล่าวนี่ ไกลเหลือเกิน ส่งผลให้พี่น้องประชาชนไม่ต้องกลับรถไกล 8 กิโลเมตร จะลดปัญหาอุบัติเหตุต่าง ๆ กับการย้อนศรด้วยครับ</w:t>
      </w:r>
    </w:p>
    <w:p>
      <w:pPr>
        <w:pStyle w:val="BodyText"/>
      </w:pPr>
      <w:r>
        <w:t xml:space="preserve">(คุณณัฐภัทรพล) ภาพแบบนี้ที่ผมเจอเมื่อต้นเดือนที่ผ่านมาครับ จากกรุงเทพฯ ไปเพชรบุรีนี่ ขากลับวันนั้นล่อไป 5 ชั่วโมงครับ คุณวัฒนะครับ ไปเลยไปเส้นเพชรเกษมแทน</w:t>
      </w:r>
    </w:p>
    <w:p>
      <w:pPr>
        <w:pStyle w:val="BodyText"/>
      </w:pPr>
      <w:r>
        <w:t xml:space="preserve">(คุณวัฒนะ) เคยไปแล้ว เหนื่อยแทน นอกจากทั้งไปทั้งกลับ บางครั้งนี่นอกจากดู Google Map แล้วนี่ Google map บอกว่าไปได้ เวลาก็คงใช้ไม่นาน แต่เอาเข้าจริง ๆ ก็ติดหนัก</w:t>
      </w:r>
    </w:p>
    <w:p>
      <w:pPr>
        <w:pStyle w:val="BodyText"/>
      </w:pPr>
      <w:r>
        <w:t xml:space="preserve">(คุณณัฐภัทรพล) จริงครับ คุณผู้ชมครับ เวลาจะเดินทางต้องดูข่าวให้ดีนะครับ ว่ามีน้ำทะเลหนุน หรือมีอุบัติเหตุอย่างไร ก็ต้องดูเช็กให้ดีนะครับ ไปดูอีกข่าวหนึ่ง เรื่องของการท่องเที่ยวนี่ ตอนนี้ แน่นอนว่านักท่องเที่ยวเดินทางมาเที่ยวในประเทศไทยเยอะเลยนะครับ แต่ว่าประเทศไทยนี่ จะมีปัญหาอยู่ปัญหาหนึ่ง เรื่องของปัญหาเรื่องของการฉ้อโกงต่าง ๆ เรื่องของการหลอกขายอัญมณี เรื่องของค่าแท็กซี่ ค่าโดยสารต่าง ๆ สว. พลตำรวจโท วันไชย เอกพรพิชญ์ ก็ขอไปยังกระทรวงการท่องเที่ยวและกีฬานะครับ ไปดูภาพลักษณ์เกี่ยวกับการท่องเที่ยวสักหน่อยหนึ่งนะครับ ไปดูกับทางด้านของพลตำรวจโท วันไชย เอกพรพิชญ์นะครับ ที่ประเทศไทยที่ไม่มีความปลอดภัยต่อนักท่องเที่ยวต่างชาตินะครับ ว่าขณะนี้เกิดความเข้าใจผิด คิดว่าประเทศท่องเที่ยวและขาดการบูรณาการกับภาคส่วนที่เกี่ยวข้องด้านการท่องเที่ยว ทั้งนี้นะครับ ถูกมองว่าตนนี่ ถูกหลอกลวง ทำให้ไทยนี่ถูกตี่แผ่ทั่วโลก ส่งผลต่อภาพลักษณ์การท่องเที่ยวต่อประเทศเลยทีเดียว คุณผู้ชมครับ ไปที่สื่ออินเดียนี่ มีการเปิดเผย 5 กลโกงที่นักท่องเที่ยวต่างชาติถูกหลอกที่ต้องระมัดระวังกัน เกี่ยวกับเรื่องของกลโกล การเช่ารถมอเตอร์ไซค์ การหลอกขายอัญมณีปลอม หลอกตัดเสื้อ หลอกแลกเงินปลอม และหลอกแลกอาหารนก อย่างไรก็ตามครับ คุณผู้ชมครับ ในอาเซียน โดยมีอันดับที่ดีในด้านธรรมชาติ อันดับที่ 17 ทรัพยากรอันดับที่ 16 เทคโนโลยีสารสนเทศอันดับที่ 43 ขณะเดียวกันประเทศไทย ได้อันดับที่แย่ในผลกระทบด้านเศรษฐกิจและสังคม ในการเดินทางและท่องเที่ยวอันดับที่ 106 และอันดับที่ 102 สื่ออังกฤษตีแผ่ไว้ว่าหากมาเที่ยวประเทศ จะต้องเกิดกลโกงหลายอย่างครับ อย่างเช่น การโกงขายของไม่มีคุณภาพ แท็กซี่โกงราคา ซึ่งนักท่องเที่ยวต้องศึกษารายละเอียดทั้งหมดก่อน ดังนั้น ขอให้รัฐมนตรีว่าการกระทรวงท่องเที่ยวและกีฬาครับ วางแผนเพื่อแก้ปัญหาเชิงบูรณาการ จากภาพลักษณ์เป็นประเทศที่ขี้โกง หลอกลวง ทั้งนี้ก็ต้องขอบคุณรัฐบาลครับ ที่มีการขยายอุตสาหกรรมการท่องเที่ยว มีตัวชี้วัดต่าง ๆ เหล่านี้ที่จะสร้างการจ้างงาน การลดความเหลื่อมล้ำบูรณาการที่ต้องร่วมมือกับคนทุกภาคนะครับ</w:t>
      </w:r>
    </w:p>
    <w:p>
      <w:pPr>
        <w:pStyle w:val="BodyText"/>
      </w:pPr>
      <w:r>
        <w:t xml:space="preserve">(คุณวัฒนะ) ช่วงนี้คุณกิตติมารออยู่แล้วนะครับ คนจังหวัดเพชรบุรี บ้านแหลม รถติดหรือเปล่า แต่ว่าช่วงนี้คุณกิตติต้องติดตามเรื่องสหรัฐอเมริกา เขาบอกว่าที่สหรัฐอเมริกา เขาบอกว่า…</w:t>
      </w:r>
    </w:p>
    <w:p>
      <w:pPr>
        <w:pStyle w:val="BodyText"/>
      </w:pPr>
      <w:r>
        <w:t xml:space="preserve">(คุณกิตติ) อันนี้เป็นผลสำรวจจากเดโมแครตนะครับ เป็นโครงการอันนี้ ขึ้นมาว่าคนต่างประเทศที่ลงคะแนนเสียงข้ามประเทศเลยนะ 1.6 ล้านคน จะลงคะแนนเสียงให้ใคร ค้นพบว่า 7 รัฐของ Battleground States ทางฝั่งเดโมแครต แต่การเสียงครั้งนี้ของเดโมแครตเป็นคนทำ เดี๋ยวไปติดตามกับช่วงท้าย ข่าวต่างประเทศ ตอนนี้ที่คุณวัฒนะถาม พระราม 2 ก็เป็นโครงการระดับชาติ ชาตินี้หรือชาติหน้าเสร็จ ไม่รู้นะ ตอนนี้คือต้องบอกอย่างนี้ว่า 20 ปีที่แล้วนี่ ที่สร้างนี่นะครับ ยังไม่เสร็จ 20 ปีนี้เสร็จแล้ว เสียแล้ว ต้องซ่อม แต่ 20 ปีใหม่ ที่กำลังสร้างใหม่ 20 ปีจะเสร็จหรือเปล่า ก็ซ่อมกันไปนะครับ รัฐบาลเปลี่ยนหลายชุดแล้ว พระราม 2 เมื่อไหร่จะสร้างเสร็จ เรื่องของเลือกตั้งต่างประเทศ</w:t>
      </w:r>
    </w:p>
    <w:p>
      <w:pPr>
        <w:pStyle w:val="BodyText"/>
      </w:pPr>
      <w:r>
        <w:t xml:space="preserve">(คุณณัฐภัทรพล) ยังติดตามกันอยู่นะครับ ไม่ไปไหนครับ พักกันสักครู่นะครับ ช่วงหน้าคุณกิตติมาขยายความกันต่อ ช่วงข่าวต่างประเทศครับ</w:t>
      </w:r>
    </w:p>
    <w:p>
      <w:pPr>
        <w:pStyle w:val="BodyText"/>
      </w:pPr>
      <w:r>
        <w:t xml:space="preserve">[เสียงดนตรี]</w:t>
      </w:r>
    </w:p>
    <w:p>
      <w:pPr>
        <w:pStyle w:val="BodyText"/>
      </w:pPr>
      <w:r>
        <w:t xml:space="preserve">[เสียงโฆษณา]</w:t>
      </w:r>
    </w:p>
    <w:p>
      <w:pPr>
        <w:pStyle w:val="BodyText"/>
      </w:pPr>
      <w:r>
        <w:t xml:space="preserve">(คุณกิตติ) เห็นกันมาตั้งแต่ต้นสัปดาห์นะครับ นับแต่นี้เป็นต้นไป ไปจนถึงการเลือกตั้งประธานาธิบดี ช่อง 10 โทรทัศน์รัฐสภาครับ จะเกาะติดการเรื่องตั้งประธานาธิบดีสหรัฐฯ ตั้งแต่นี้เลยครับ เราไปติดตามความเคลื่อนไหวของสหรัฐฯ ของชาวอเมริกันในต่างประเทศ มีความสำคัญอย่างยิ่ง ในสมรภูมิของรัฐที่เราเรียกว่า</w:t>
      </w:r>
      <w:r>
        <w:t xml:space="preserve"> </w:t>
      </w:r>
      <w:r>
        <w:t xml:space="preserve">“</w:t>
      </w:r>
      <w:r>
        <w:t xml:space="preserve">Battleground States</w:t>
      </w:r>
      <w:r>
        <w:t xml:space="preserve">”</w:t>
      </w:r>
      <w:r>
        <w:t xml:space="preserve"> </w:t>
      </w:r>
      <w:r>
        <w:t xml:space="preserve">ครับ โดยคณะกรรมการแห่งชาติ เขาประเมินว่าผู้มีสิทธิเลือกตั้งประมาณ 1.6 ล้านคนครับ มีสิทธิลงคะแนนทั้ง 7 รัฐครับ มีอะไรครับ มีแอริโซนา จอร์เจีย North Carolina คาดว่าจะมีเสียงในการเลือกตั้งในครั้งนี้ครับ โดยเชื่อว่ากลุ่มผู้มีสิทธิเลือกตั้ง จะเลือกพรรคเดโมแครต โดยในผู้ที่ในการหาเสียงหรือเลือกตั้งจากต่างแดน เป็นเครื่องมือให้ผู้มีสิทธิ์เลือกตั้งกับ 3 ใน 4 ของผู้ลงคะแนนเสียงในต่างประเทศ ระบุครับ ว่าตนนั้นเป็นชาวเดโมแครต เป็นครั้งแรกในประวัติศาสตร์การเลือกตั้งที่ DNC มอบเงินทุนประมาณ 3 แสนดอลลาร์ เพื่อช่วยลงทะเบียนชาวอเมริกันในต่างประเทศ ให้มาใช้สิทธิ์เลือกตั้งครับ รวมทั้งในทางลงคะแนนทางไปรษณีย์และความพยายามอื่น ๆ และนอกจากนี้ยังได้ลงโฆษณาที่ในออนไลน์ส่งบัตรลงคะแนนครับ ด้านของโดนัลด์ ทรัมป์ ผู้สมัครประธานาธิบดี ผู้สมัครจากชาวอเมริกันที่สนักในต่างประเทศเช่นเดียวกันครับ เขาได้ประกาศว่าจะยุติการลงคะแนนหา เสียง แม้ว่าทีมหาเสียงของอดีตประธานาธิบดี ยังไม่บอกว่านโยบายนี่ จะดำเนินอย่างไร ภาระให้พลเมืองสหรัฐฯ โดยไม่คำนึงถึงครับ ว่าเขาจะต้องที่แม้ว่าชาวอเมริกันในต่างประเทศ จะไม่ต้องเสียภาษี 126,500 ดอลลาร์แรกนะครับ แต่สิทธิที่จะได้รับเครดิตบางส่วน แต่ก็ยังคงเป็นภาระในต่างประเทศ ก็คือเสียภาษีในประเทศที่ตัวเองพำนักอยู่ ยังต้องยืนบัตรภาษีในสหรัฐฯ ด้วยนะครับ ทั้งนี้ในเรื่องภาษี แต่ทรัมป์ได้กล่าวโดยปราศจากหลักฐานพรรคเดโมแครต กำลังหาเสียงกับทางคณะกรรการแห่งชาติพรรครีพับลิกัน หรือ RNC นะครับ ซึ่งทำงานร่วมกับทีมหาเสียงของทรัมป์อย่างใกล้ชิด ได้มุ่งเป้าไปทลงคะแนนเสียงจากต่างประเทศไทยที่ผ่านกฎหมาย ที่รัฐมิชิแกน นอร์ทแคโรไลนา แล้วก็แพนซิวาเนียครับ จำนวนชาวอเมริกันในต่างประเทศ ที่สามารถลงคะแนนเสียงได้ลดลงครับ ความท้าทายในการลงคะแนนเสียงข้ามประเทศขนาดประมาณ 4.4 ถึง 9 ล้านคนจากกระประเมินหลัก แล้วก็ผู้เชี่ยวชาญจากภายนอกที่เชื่อว่าจะมาลงคะแนนเสียงครับ แต่ถ้าเกิดลงคะแนนเสียงทั้งหมด มีผลแน่นอนครับ ตอนนี้รีพับริกันได้ ดึงตัดขาเรียกง่าย ๆ จากพรรคเดโมแครต Battleground States ที่ต้องบอกว่าจะตัดสินไปในทางใดครับ มาดูที่โพลของพรรครีพับลิกันกันบ้างครับ โพลสำรวจความคิดเห็นล่าสุดเผยครับ ให้เห็นว่าช่วง 2 สัปดาห์สุดท้ายเป็นช่วงที่มันส์ที่สุดครับ ที่ต้องบอกว่าเป็นสูสี คู่คี่ เรียกว่า</w:t>
      </w:r>
      <w:r>
        <w:t xml:space="preserve"> </w:t>
      </w:r>
      <w:r>
        <w:t xml:space="preserve">“</w:t>
      </w:r>
      <w:r>
        <w:t xml:space="preserve">หายใจลดต้นคอ</w:t>
      </w:r>
      <w:r>
        <w:t xml:space="preserve">”</w:t>
      </w:r>
      <w:r>
        <w:t xml:space="preserve"> </w:t>
      </w:r>
      <w:r>
        <w:t xml:space="preserve">เลยครับ เห็นมามองกันกับคู่แข่งไม่ได้ครับ เดี๋ยวคู่แข่งวิ่งต้องบอกอย่างนี้ครับ โพลจากชาวอเมริกาที่มีสิทธิเลือกตั้ง เผยให้เห็นครับ ว่าผลของการเลือกตั้งหาเสียงครับ ก่อนวันที่ 5 พฤศจิกายน รองประธานาธิบดี อย่าง กมลสา แฮร์ริส และอดีตประธานาธิบดีอย่างโดนัลด์ ทรัมป์ มีแค่นิยมสูสี คู่คี่ ที่ต้องบอกว่าหายใจลดต้นคอกันอีกครับ ใน 7 รัฐสมรภูมิ หรือบางคนเรียก Swing State นั่นเองครับ มีความสำคัญอย่างมาก เพราะอาจจะเป็นตัวชี้ขาดได้ครับ ว่าใครจะเป็นประธานาธิบดีคนต่อไป Washington Post School ครับ ซึ่งสำรวจผู้มีสิทธิเลือกตั้งมากกว่า 5,000 คน ตั้งแต่มกราคม 47 เปอร์เซ็นต์ของผู้ตรวจสอบแบบสำรวจ มีสิทธิเลือกรองประธานาธิบดีแฮร์ริส อดีตประธานาธิบดีทรัมป์ เพราะฉะนั้น ของ Washington Post เท่ากันนะครับ ขณะที่ผู้มีสิทธิ์เลือกตั้งเลือกแฮร์ริส 49 เปอร์เซ็นต์ และอีก 48 เปอร์เซ็นต์เลือกทรัมป์ เพราะฉะนั้น คนที่จะออกไปใช้เสียง 100 คน 48 เลือกแฮร์ริส 47 คน เลือกทรัมป์ ต่างกันแค่ 1 คนแค่นั้นเอง ทั้งนี้คะแนนความนิยมของทรัมป์จาก 48 เปอร์เซ็นต์ เดิม ใน 6 รัฐสำคัญ เมื่อช่วงฤดูใบ้ไม้ผลินะครับ ขณะที่สูงกว่าในระดับ 41 เปอร์เซ็นต์ ขณะที่ไบเดน ขณะนั้นได้รับคะแนนเสียง 6 เปอร์เซ็นต์ โดนัลด์ ทรัมป์ ให้สัมภาษณ์กับสื่ออาหรับประกาศเลยครับ ว่าเขาเป็นประธานาธิบดีในณที่สันติภาพในภูมิภาคตะวันออกกลางครับ ไปดูกันครับ อดีตประธานาธิบดีอย่าง โดนัลด์ ทรัมป์ โทรทัศน์ของอาหรับอย่าง เอบราแฮม ลิงคอล์น สันติภาพที่แท้จริง และยั่งยืนขึ้นในตะวันออกกลาง จะเกิดขึ้นได้ การเลือกตั้งประธานาธิบดีสหรัฐในครั้งนี้ ครั้งใหญ่ครับ และเขาอาจจะช่วยให้เกิดสันติภาพอย่างยั่งยืน หากเขานั่นชนะเลือกตั้ง นอกจากนี้ครับ เขายังบอกอีกที ว่าหากเขาชนะเลือกตั้งเมื่อ 4 ปีที่แล้ว สงครามจะไม่มีทางเปิดฉากขึ้นแน่ครับ และจะไม่มี 7 ตุลาคม ที่ทำให้เกิดสงครามระหว่างอิสราเอลที่สุด และจะไม่เกิดสงครามขณะรัฐเซียกับความขัดแย้งเลยนะครับ เขาโจมตีด้วยครับ ว่าประธานาธิบดีไบเดนมีนโยบายต่างประเทศที่เลวร้าย แล้วก็ไม่มีความสามารถ อิหร่านมีส่วนให้ในสงครามที่เกิดขึ้นในกาซาให้การสนับสนุนฮามาสครับ นอกจากนี้นั้นว่าความสำคัญกับข้อตกลงเอบราแฮม ลิงคอล์น ระหว่างอิสราเอล และชาติอาหรับ เพื่อความปกติ โดยมีสหรัฐฯ มีผู้ไกล่เกลี่ยในช่วงของก็มีความสำคัญครับ ทรัมป์บอกอีกว่า ก็คือให้ประเทศเหล่านั้นกลับสู่โต๊ะเจรจา ในเข้าสู่สันติภาพ ในตะวันออกกลาง โดยเขาจะขยายเพิ่มขึ้นขณะที่ผลสำรวจเมื่อเร็ว ๆ นี้ ทรัมป์ยังบอกอีกว่ามีความนิยมเหนือกว่ารอง กมลา แฮร์ริส ที่ในประเด็นเรื่องนโยบายของสหรัฐฯ ต่อต่างประเทศในขณะนี้ จากการสำรวจผู้มีสิทธิ์เลือกตั้งใน State ของ The Wall Street Journal 55 เปอร์เซ็นต์ ต่อ 39 เปอร์เซ็นต์ ครับ ใครจะดำเนินนโยบายสงครางรัสเซียกับยูเครนได้ดีที่สุด นำแฮร์ริส 48 ต่อ 33 เปอร์เซ็นต์นะครับ ในประเด็นสำคัญระหว่างอิสราเอลกับฮามาส ตรงนี้ต้องจับตาครับ ว่าทั้งนี้ของแนวนโยบายของทรัมป์มากกว่าแฮร์ริส ทั้งนี้มองไปที่ไหนครับ มองไปที่การดำเนินนโยบายที่ผ่านมาของไบเดนนั่นเอง รวมถึงประเด็นทางเศรษฐกิจที่หลายคนยังไม่เชื่อมั่นในแฮร์ริส ว่าแฮร์ริสจะดำเนินงานช่วงต่างจากได้อย่างไร ในช่วงที่เธอขึ้นมาหาเสียงในช่วงที่ผ่านมา โดยแฮร์ริสเองก็ปฏิเสธนะครับ ว่าเธอไม่ใช่ไบเดน อย่างไรก็ไม่ใช่ไบเดน เธอมีแนวนโยบายของตนเอง แล้วก็จะช่วยชนชั้นกลางของชาวอเมริกัน ตรงนี้ยังไม่ชัดเหมือนกัน ในขณะที่ทรัมป์ยังไม่ได้ออกนโยบายทางเศรษฐกิจหลาย ๆ อย่าง ที่จะช่วยชนชั้นกลาง อย่างการยกเลิกภาษีซ้ำซ้อน แต่แนวทางของทรัมป์ก็ยังไม่ชัดเจนเหมือนกัน เพราะฉะนั้น ทรัมป์มีภาพของคนให้กับคนอเมริกัน ในเรื่องของความสามารถในการดำเนินในขณะที่แฮร์ริสไม่มี ในขณะที่แฮร์ริสของคนรุ่นใหม่เข้ามา การช่วยคนชั้นกลางมากขึ้น ความเสมอภาคมากยิ่งขึ้น มากยิ่งขึ้นในเวทีระหว่างประเทศ มีจุดอ่อนกันคนละแบบ สูสี คู่คี่มากครับ</w:t>
      </w:r>
    </w:p>
    <w:p>
      <w:pPr>
        <w:pStyle w:val="BodyText"/>
      </w:pPr>
      <w:r>
        <w:t xml:space="preserve">(คุณวัฒนะ) หมดเวลาของรัฐสภาแชนแนล ภาคเช้าแล้วนะครับ รายการต่อไป เกาะติดสภา คุณอัญทิฐา พร้อมคุณวัฒนะ ผู้แทนราวันนี้เราทั้ง 3 คน พร้อมด้วยอาจารย์ล่ามภาษามือลาไปก่อนครับ สวัสดีครับ</w:t>
      </w:r>
    </w:p>
    <w:p>
      <w:pPr>
        <w:pStyle w:val="BodyText"/>
      </w:pPr>
      <w:r>
        <w:t xml:space="preserve">(คุณกิตติ) สวัสดีครับ โหลด TP CHANNA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4 ตุลาคม 2567 เวลา 08.00-09.00 น.</dc:title>
  <dc:creator/>
  <cp:keywords/>
  <dcterms:created xsi:type="dcterms:W3CDTF">2024-10-24T03:26:35Z</dcterms:created>
  <dcterms:modified xsi:type="dcterms:W3CDTF">2024-10-24T0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ตุลาคม 2567 เวลา 09.00 น.</vt:lpwstr>
  </property>
  <property fmtid="{D5CDD505-2E9C-101B-9397-08002B2CF9AE}" pid="3" name="subtitle">
    <vt:lpwstr/>
  </property>
</Properties>
</file>